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Spain</w:t>
      </w:r>
      <w:r>
        <w:t xml:space="preserve"> </w:t>
      </w:r>
      <w:r>
        <w:t xml:space="preserve">Madrid</w:t>
      </w:r>
    </w:p>
    <w:bookmarkStart w:id="20" w:name="X81d86ad50707901e98e8d59ba058896766d7c8e"/>
    <w:p>
      <w:pPr>
        <w:pStyle w:val="Heading1"/>
      </w:pPr>
      <w:r>
        <w:t xml:space="preserve">Cover Letter for Physicist Position in Spain Madrid</w:t>
      </w:r>
    </w:p>
    <w:p>
      <w:pPr>
        <w:pStyle w:val="FirstParagraph"/>
      </w:pPr>
      <w:r>
        <w:t xml:space="preserve">Dear [Hiring Manager's Name],</w:t>
      </w:r>
    </w:p>
    <w:p>
      <w:pPr>
        <w:pStyle w:val="BodyText"/>
      </w:pPr>
      <w:r>
        <w:t xml:space="preserve">I am writing to express my enthusiastic interest in the Physicist position at [Institution Name] in Spain Madrid. As a dedicated and innovative physicist with a strong academic background and practical experience, I am eager to contribute to the scientific advancements that Spain Madrid is renowned for. My passion for physics, combined with my commitment to fostering international collaboration, aligns seamlessly with the opportunities available in this vibrant city.</w:t>
      </w:r>
    </w:p>
    <w:p>
      <w:pPr>
        <w:pStyle w:val="BodyText"/>
      </w:pPr>
      <w:r>
        <w:t xml:space="preserve">Spain Madrid has long been a hub of scientific excellence, home to prestigious institutions such as the Spanish National Research Council (CSIC), the Instituto de Física Teórica (IFT), and numerous universities that prioritize cutting-edge research. I am particularly drawn to the interdisciplinary approach embraced by these organizations, which resonates with my own academic and professional journey. My expertise in [specific field, e.g., quantum mechanics, particle physics, or condensed matter physics] and my ability to work in multicultural environments make me a strong candidate for this role.</w:t>
      </w:r>
    </w:p>
    <w:p>
      <w:pPr>
        <w:pStyle w:val="BodyText"/>
      </w:pPr>
      <w:r>
        <w:t xml:space="preserve">During my tenure as a physicist at [Previous Institution/Company], I have focused on [describe key projects or research areas]. For instance, my work on [specific project, e.g., "neutrino detection techniques" or "quantum computing algorithms"] not only enhanced my technical skills but also deepened my understanding of how scientific breakthroughs can address real-world challenges. These experiences have equipped me with the analytical rigor and creativity needed to thrive in a dynamic research environment like Spain Madrid.</w:t>
      </w:r>
    </w:p>
    <w:p>
      <w:pPr>
        <w:pStyle w:val="BodyText"/>
      </w:pPr>
      <w:r>
        <w:t xml:space="preserve">What sets me apart as a Physicist is my ability to bridge theoretical concepts with practical applications. In my previous role, I collaborated with cross-disciplinary teams to [mention outcomes, e.g., "develop sustainable energy solutions" or "optimize data analysis methods for experimental physics"]. This experience has honed my communication skills, enabling me to convey complex ideas clearly and work effectively with colleagues from diverse backgrounds—traits that are essential in the collaborative spirit of Spanish research institutions.</w:t>
      </w:r>
    </w:p>
    <w:p>
      <w:pPr>
        <w:pStyle w:val="BodyText"/>
      </w:pPr>
      <w:r>
        <w:t xml:space="preserve">Spain Madrid's unique blend of tradition and innovation makes it an ideal location for a physicist like myself. The city's rich cultural heritage, coupled with its modern infrastructure, provides a stimulating environment for intellectual growth. I am particularly inspired by Madrid’s commitment to advancing science through initiatives such as [mention specific programs, events, or institutions]. These efforts reflect the city's dedication to fostering a future where physics plays a pivotal role in solving global challenges.</w:t>
      </w:r>
    </w:p>
    <w:p>
      <w:pPr>
        <w:pStyle w:val="BodyText"/>
      </w:pPr>
      <w:r>
        <w:t xml:space="preserve">My academic qualifications include [Ph.D./M.S./B.S. in Physics or related field] from [University Name], where I graduated with [honors/achievements, if applicable]. My thesis focused on [topic], which involved [describe methodology or findings]. This work not only earned me recognition within the academic community but also reinforced my desire to contribute to the scientific legacy of Spain Madrid.</w:t>
      </w:r>
    </w:p>
    <w:p>
      <w:pPr>
        <w:pStyle w:val="BodyText"/>
      </w:pPr>
      <w:r>
        <w:t xml:space="preserve">Adapting to new environments is a strength I have consistently demonstrated. Having worked in [mention any international experience, e.g., "collaborative projects in Europe" or "research exchanges in Asia"], I am well-versed in navigating cultural and linguistic differences while maintaining a focus on scientific excellence. In Spain Madrid, I am confident that my ability to integrate into team dynamics and embrace local traditions will further enrich my contributions to the institution.</w:t>
      </w:r>
    </w:p>
    <w:p>
      <w:pPr>
        <w:pStyle w:val="BodyText"/>
      </w:pPr>
      <w:r>
        <w:t xml:space="preserve">One of the aspects that excites me most about this opportunity is the chance to engage with Spain’s growing emphasis on [specific area, e.g., renewable energy research, astrophysics, or technological innovation]. Madrid’s strategic investments in science and technology have positioned it as a leader in these fields, and I am eager to play a role in advancing such initiatives. My background in [relevant skill] and my familiarity with [specific software/tools] will allow me to make an immediate impact while supporting the institution’s long-term goals.</w:t>
      </w:r>
    </w:p>
    <w:p>
      <w:pPr>
        <w:pStyle w:val="BodyText"/>
      </w:pPr>
      <w:r>
        <w:t xml:space="preserve">I am also deeply committed to mentoring the next generation of scientists. During my time at [Previous Institution], I supervised several graduate students and collaborated on educational outreach programs that aimed to inspire young minds. I believe that fostering talent is crucial for sustaining the momentum of scientific progress, and I would be delighted to contribute to similar efforts in Spain Madrid.</w:t>
      </w:r>
    </w:p>
    <w:p>
      <w:pPr>
        <w:pStyle w:val="BodyText"/>
      </w:pPr>
      <w:r>
        <w:t xml:space="preserve">Thank you for considering my application. I am enthusiastic about the possibility of joining [Institution Name] and contributing to its mission of excellence in physics research. I would welcome the opportunity to discuss how my skills and experiences align with the needs of your team. Please feel free to contact me at [phone number] or [email address] at your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in Spain Madrid</dc:title>
  <dc:creator/>
  <dc:language>en</dc:language>
  <cp:keywords/>
  <dcterms:created xsi:type="dcterms:W3CDTF">2026-07-18T17:12:39Z</dcterms:created>
  <dcterms:modified xsi:type="dcterms:W3CDTF">2026-07-18T17:12:39Z</dcterms:modified>
</cp:coreProperties>
</file>

<file path=docProps/custom.xml><?xml version="1.0" encoding="utf-8"?>
<Properties xmlns="http://schemas.openxmlformats.org/officeDocument/2006/custom-properties" xmlns:vt="http://schemas.openxmlformats.org/officeDocument/2006/docPropsVTypes"/>
</file>